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ussian</w:t>
      </w:r>
      <w:r>
        <w:t xml:space="preserve"> </w:t>
      </w:r>
      <w:r>
        <w:t xml:space="preserve">Federati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ussian Federation received a score of 82.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ussian Federation received a score of 8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
          <w:bCs/>
        </w:rPr>
        <w:t xml:space="preserve">8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ussian Federation received a score of 7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ussian Federation received a score of 71.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ussian Federation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ussian Federatio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ussian Federatio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ussian Federatio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ussian Federati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ussian Federati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ussian Federatio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ussian Federation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ussian Federatio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ussian Federatio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ussian Federatio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ussian Federatio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ussian Federatio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7:30Z</dcterms:created>
  <dcterms:modified xsi:type="dcterms:W3CDTF">2024-11-12T0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ussian Federation Country Report</vt:lpwstr>
  </property>
  <property fmtid="{D5CDD505-2E9C-101B-9397-08002B2CF9AE}" pid="10" name="toc-title">
    <vt:lpwstr>Table of contents</vt:lpwstr>
  </property>
</Properties>
</file>